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B1A67" w:rsidRPr="00B50293" w:rsidRDefault="00B50293" w:rsidP="006E2ECD">
      <w:pPr>
        <w:pStyle w:val="NormalWeb"/>
        <w:spacing w:before="0" w:beforeAutospacing="0" w:after="160" w:afterAutospacing="0" w:line="480" w:lineRule="auto"/>
        <w:rPr>
          <w:sz w:val="21"/>
          <w:szCs w:val="21"/>
        </w:rPr>
      </w:pPr>
      <w:bookmarkStart w:id="0" w:name="_GoBack"/>
      <w:bookmarkEnd w:id="0"/>
      <w:r>
        <w:rPr>
          <w:rFonts w:ascii="Calibri" w:hAnsi="Calibri"/>
          <w:b/>
          <w:bCs/>
          <w:sz w:val="21"/>
          <w:szCs w:val="21"/>
        </w:rPr>
        <w:t>Unit 2.</w:t>
      </w:r>
      <w:r w:rsidR="003C3FE1">
        <w:rPr>
          <w:rFonts w:ascii="Calibri" w:hAnsi="Calibri"/>
          <w:b/>
          <w:bCs/>
          <w:sz w:val="21"/>
          <w:szCs w:val="21"/>
        </w:rPr>
        <w:t>3</w:t>
      </w:r>
      <w:r w:rsidR="00F111DE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– </w:t>
      </w:r>
      <w:r>
        <w:rPr>
          <w:rFonts w:ascii="Calibri" w:hAnsi="Calibri"/>
          <w:b/>
          <w:bCs/>
          <w:sz w:val="21"/>
          <w:szCs w:val="21"/>
        </w:rPr>
        <w:t>Announcement</w:t>
      </w:r>
      <w:r w:rsidR="001E199A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Assignment 1 </w:t>
      </w:r>
    </w:p>
    <w:p w:rsidR="002D2A5A" w:rsidRPr="003C3FE1" w:rsidRDefault="002D2A5A" w:rsidP="003C3FE1">
      <w:pPr>
        <w:pStyle w:val="NormalWeb"/>
        <w:numPr>
          <w:ilvl w:val="0"/>
          <w:numId w:val="17"/>
        </w:numPr>
        <w:spacing w:before="320" w:beforeAutospacing="0" w:after="0" w:afterAutospacing="0"/>
        <w:ind w:left="900"/>
        <w:textAlignment w:val="baseline"/>
        <w:rPr>
          <w:rFonts w:ascii="Cambria" w:hAnsi="Cambria"/>
          <w:color w:val="FFFFFF"/>
          <w:sz w:val="36"/>
          <w:szCs w:val="36"/>
        </w:rPr>
      </w:pPr>
      <w:r w:rsidRPr="00B50293">
        <w:rPr>
          <w:b/>
          <w:sz w:val="22"/>
          <w:szCs w:val="22"/>
        </w:rPr>
        <w:t xml:space="preserve">Overview </w:t>
      </w:r>
      <w:r w:rsidR="003C3FE1">
        <w:rPr>
          <w:sz w:val="22"/>
          <w:szCs w:val="22"/>
        </w:rPr>
        <w:t>–</w:t>
      </w:r>
      <w:r w:rsidR="00B50293">
        <w:rPr>
          <w:sz w:val="22"/>
          <w:szCs w:val="22"/>
        </w:rPr>
        <w:t xml:space="preserve"> </w:t>
      </w:r>
      <w:r w:rsidR="003C3FE1">
        <w:rPr>
          <w:sz w:val="22"/>
          <w:szCs w:val="22"/>
        </w:rPr>
        <w:t xml:space="preserve">You have learned </w:t>
      </w:r>
      <w:r w:rsidR="003C3FE1" w:rsidRPr="003C3FE1">
        <w:rPr>
          <w:sz w:val="22"/>
          <w:szCs w:val="22"/>
        </w:rPr>
        <w:t xml:space="preserve">to </w:t>
      </w:r>
      <w:r w:rsidR="003B1BE4">
        <w:rPr>
          <w:sz w:val="22"/>
          <w:szCs w:val="22"/>
        </w:rPr>
        <w:t>the difference between ID and CLASS selectors and how to customize multiple font of the same tags using CSS.</w:t>
      </w:r>
    </w:p>
    <w:p w:rsidR="003C3FE1" w:rsidRDefault="003C3FE1" w:rsidP="003C3FE1">
      <w:pPr>
        <w:pStyle w:val="ListParagraph"/>
        <w:spacing w:line="480" w:lineRule="auto"/>
        <w:rPr>
          <w:sz w:val="21"/>
          <w:szCs w:val="21"/>
        </w:rPr>
      </w:pPr>
    </w:p>
    <w:p w:rsidR="00D42F20" w:rsidRDefault="001B77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Using your text editor,</w:t>
      </w:r>
      <w:r w:rsidR="0067773E" w:rsidRPr="00B50293">
        <w:rPr>
          <w:sz w:val="21"/>
          <w:szCs w:val="21"/>
        </w:rPr>
        <w:t xml:space="preserve"> </w:t>
      </w:r>
      <w:r w:rsidR="00D42F20">
        <w:rPr>
          <w:sz w:val="21"/>
          <w:szCs w:val="21"/>
        </w:rPr>
        <w:t>open your Announcement.html page.</w:t>
      </w:r>
    </w:p>
    <w:p w:rsidR="003B1BE4" w:rsidRDefault="003B1BE4" w:rsidP="003C3FE1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 xml:space="preserve">Add another paragraph to your site for more media information. </w:t>
      </w:r>
    </w:p>
    <w:p w:rsidR="003C3FE1" w:rsidRPr="003B1BE4" w:rsidRDefault="003B1BE4" w:rsidP="003B1BE4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Customize your font using ID and CLASS selectors.</w:t>
      </w:r>
    </w:p>
    <w:p w:rsidR="003C3FE1" w:rsidRDefault="003C3F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</w:t>
      </w:r>
      <w:r w:rsidR="003B1BE4">
        <w:rPr>
          <w:sz w:val="21"/>
          <w:szCs w:val="21"/>
        </w:rPr>
        <w:t>lign your paragraph</w:t>
      </w:r>
      <w:r>
        <w:rPr>
          <w:sz w:val="21"/>
          <w:szCs w:val="21"/>
        </w:rPr>
        <w:t xml:space="preserve"> how you’d like.</w:t>
      </w:r>
    </w:p>
    <w:p w:rsidR="006E2ECD" w:rsidRPr="001B7653" w:rsidRDefault="006E2ECD" w:rsidP="006E2ECD">
      <w:pPr>
        <w:spacing w:line="480" w:lineRule="auto"/>
        <w:rPr>
          <w:color w:val="FF0000"/>
          <w:sz w:val="21"/>
          <w:szCs w:val="21"/>
        </w:rPr>
      </w:pPr>
      <w:r w:rsidRPr="001B7653">
        <w:rPr>
          <w:color w:val="FF0000"/>
          <w:sz w:val="21"/>
          <w:szCs w:val="21"/>
        </w:rPr>
        <w:t>REMEMBER TO SAVE YOUR WORK UNDER THE PROPER .HTML PAGE NAME AS YOU MAKE CHANGES!</w:t>
      </w:r>
    </w:p>
    <w:p w:rsidR="006E2ECD" w:rsidRPr="00B50293" w:rsidRDefault="006E2ECD" w:rsidP="006E2ECD">
      <w:pPr>
        <w:numPr>
          <w:ilvl w:val="0"/>
          <w:numId w:val="1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Open the file with a web browser.</w:t>
      </w:r>
    </w:p>
    <w:p w:rsidR="006E2ECD" w:rsidRPr="00B50293" w:rsidRDefault="006E2ECD" w:rsidP="001B7653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pStyle w:val="ListParagraph"/>
        <w:spacing w:line="480" w:lineRule="auto"/>
        <w:rPr>
          <w:sz w:val="21"/>
          <w:szCs w:val="21"/>
        </w:rPr>
      </w:pPr>
    </w:p>
    <w:sectPr w:rsidR="006E2ECD" w:rsidRPr="00B50293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0B35CB"/>
    <w:multiLevelType w:val="hybridMultilevel"/>
    <w:tmpl w:val="F5B273D6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B47387"/>
    <w:multiLevelType w:val="hybridMultilevel"/>
    <w:tmpl w:val="BD98FB1A"/>
    <w:lvl w:ilvl="0" w:tplc="02EEB32E">
      <w:start w:val="23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50E7754"/>
    <w:multiLevelType w:val="hybridMultilevel"/>
    <w:tmpl w:val="2D125B8A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E00659"/>
    <w:multiLevelType w:val="hybridMultilevel"/>
    <w:tmpl w:val="75060650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13120"/>
    <w:multiLevelType w:val="hybridMultilevel"/>
    <w:tmpl w:val="AD52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87544C"/>
    <w:multiLevelType w:val="hybridMultilevel"/>
    <w:tmpl w:val="44143B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2C27F2F"/>
    <w:multiLevelType w:val="hybridMultilevel"/>
    <w:tmpl w:val="B8CCF248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32A1897"/>
    <w:multiLevelType w:val="hybridMultilevel"/>
    <w:tmpl w:val="3CB0AEA4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A585A78"/>
    <w:multiLevelType w:val="multilevel"/>
    <w:tmpl w:val="FB048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C146FCE"/>
    <w:multiLevelType w:val="multilevel"/>
    <w:tmpl w:val="21983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9"/>
  </w:num>
  <w:num w:numId="3">
    <w:abstractNumId w:val="14"/>
  </w:num>
  <w:num w:numId="4">
    <w:abstractNumId w:val="11"/>
  </w:num>
  <w:num w:numId="5">
    <w:abstractNumId w:val="8"/>
  </w:num>
  <w:num w:numId="6">
    <w:abstractNumId w:val="3"/>
  </w:num>
  <w:num w:numId="7">
    <w:abstractNumId w:val="10"/>
  </w:num>
  <w:num w:numId="8">
    <w:abstractNumId w:val="13"/>
  </w:num>
  <w:num w:numId="9">
    <w:abstractNumId w:val="5"/>
  </w:num>
  <w:num w:numId="10">
    <w:abstractNumId w:val="0"/>
  </w:num>
  <w:num w:numId="11">
    <w:abstractNumId w:val="12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16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A63D1"/>
    <w:rsid w:val="000D70FF"/>
    <w:rsid w:val="001A4799"/>
    <w:rsid w:val="001B1A67"/>
    <w:rsid w:val="001B7653"/>
    <w:rsid w:val="001B77E1"/>
    <w:rsid w:val="001C30A6"/>
    <w:rsid w:val="001E199A"/>
    <w:rsid w:val="00242C3D"/>
    <w:rsid w:val="002D2A5A"/>
    <w:rsid w:val="00342364"/>
    <w:rsid w:val="003A1408"/>
    <w:rsid w:val="003B1BE4"/>
    <w:rsid w:val="003C3282"/>
    <w:rsid w:val="003C3FE1"/>
    <w:rsid w:val="00472603"/>
    <w:rsid w:val="004754B9"/>
    <w:rsid w:val="004923C4"/>
    <w:rsid w:val="004A099F"/>
    <w:rsid w:val="0058190A"/>
    <w:rsid w:val="005E006D"/>
    <w:rsid w:val="005F36A6"/>
    <w:rsid w:val="0067773E"/>
    <w:rsid w:val="00681280"/>
    <w:rsid w:val="006A38BF"/>
    <w:rsid w:val="006E2ECD"/>
    <w:rsid w:val="006F2FA2"/>
    <w:rsid w:val="00713FC3"/>
    <w:rsid w:val="00736B09"/>
    <w:rsid w:val="00753B3C"/>
    <w:rsid w:val="00830E2E"/>
    <w:rsid w:val="00944765"/>
    <w:rsid w:val="009C001A"/>
    <w:rsid w:val="00A356EB"/>
    <w:rsid w:val="00B50293"/>
    <w:rsid w:val="00BB07AD"/>
    <w:rsid w:val="00BD1F4D"/>
    <w:rsid w:val="00D42F20"/>
    <w:rsid w:val="00D7252B"/>
    <w:rsid w:val="00DE7ED6"/>
    <w:rsid w:val="00E34A27"/>
    <w:rsid w:val="00E860CD"/>
    <w:rsid w:val="00F111DE"/>
    <w:rsid w:val="00F43AA0"/>
    <w:rsid w:val="00F86093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89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5</Words>
  <Characters>431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. .</cp:lastModifiedBy>
  <cp:revision>2</cp:revision>
  <dcterms:created xsi:type="dcterms:W3CDTF">2016-10-28T19:17:00Z</dcterms:created>
  <dcterms:modified xsi:type="dcterms:W3CDTF">2016-10-28T19:17:00Z</dcterms:modified>
</cp:coreProperties>
</file>